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1.png" ContentType="image/pn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浙大城市学院实验报告"/>
    <w:p>
      <w:pPr>
        <w:pStyle w:val="Heading1"/>
      </w:pPr>
      <w:r>
        <w:t xml:space="preserve">浙大城市学院实验报告</w:t>
      </w:r>
    </w:p>
    <w:p>
      <w:pPr>
        <w:numPr>
          <w:ilvl w:val="0"/>
          <w:numId w:val="1001"/>
        </w:numPr>
        <w:pStyle w:val="BlockText"/>
      </w:pPr>
      <w:r>
        <w:t xml:space="preserve">课程名称：操作系统原理实验</w:t>
      </w:r>
      <w:r>
        <w:t xml:space="preserve"> </w:t>
      </w:r>
    </w:p>
    <w:p>
      <w:pPr>
        <w:numPr>
          <w:ilvl w:val="0"/>
          <w:numId w:val="1001"/>
        </w:numPr>
        <w:pStyle w:val="BlockText"/>
      </w:pPr>
      <w:r>
        <w:t xml:space="preserve">实验项目名称：实验十 进程通信——管道</w:t>
      </w:r>
      <w:r>
        <w:t xml:space="preserve"> </w:t>
      </w:r>
    </w:p>
    <w:p>
      <w:pPr>
        <w:numPr>
          <w:ilvl w:val="0"/>
          <w:numId w:val="1001"/>
        </w:numPr>
        <w:pStyle w:val="BlockText"/>
      </w:pPr>
      <w:r>
        <w:t xml:space="preserve">学生姓名：徐彬涵</w:t>
      </w:r>
    </w:p>
    <w:p>
      <w:pPr>
        <w:numPr>
          <w:ilvl w:val="0"/>
          <w:numId w:val="1001"/>
        </w:numPr>
        <w:pStyle w:val="BlockText"/>
      </w:pPr>
      <w:r>
        <w:t xml:space="preserve">专业班级：软件工程2003</w:t>
      </w:r>
    </w:p>
    <w:p>
      <w:pPr>
        <w:numPr>
          <w:ilvl w:val="0"/>
          <w:numId w:val="1001"/>
        </w:numPr>
        <w:pStyle w:val="BlockText"/>
      </w:pPr>
      <w:r>
        <w:t xml:space="preserve">学号：32001272</w:t>
      </w:r>
      <w:r>
        <w:t xml:space="preserve"> </w:t>
      </w:r>
    </w:p>
    <w:p>
      <w:pPr>
        <w:numPr>
          <w:ilvl w:val="0"/>
          <w:numId w:val="1001"/>
        </w:numPr>
        <w:pStyle w:val="BlockText"/>
      </w:pPr>
      <w:r>
        <w:t xml:space="preserve">实验成绩：</w:t>
      </w:r>
    </w:p>
    <w:p>
      <w:pPr>
        <w:numPr>
          <w:ilvl w:val="0"/>
          <w:numId w:val="1001"/>
        </w:numPr>
        <w:pStyle w:val="BlockText"/>
      </w:pPr>
      <w:r>
        <w:t xml:space="preserve">指导老师：胡隽</w:t>
      </w:r>
    </w:p>
    <w:p>
      <w:pPr>
        <w:numPr>
          <w:ilvl w:val="0"/>
          <w:numId w:val="1001"/>
        </w:numPr>
        <w:pStyle w:val="BlockText"/>
      </w:pPr>
      <w:r>
        <w:t xml:space="preserve">日期：2022/05/25</w:t>
      </w:r>
    </w:p>
    <w:bookmarkStart w:id="20" w:name="实验目的"/>
    <w:p>
      <w:pPr>
        <w:pStyle w:val="Heading2"/>
      </w:pPr>
      <w:r>
        <w:t xml:space="preserve">实验目的</w:t>
      </w:r>
    </w:p>
    <w:p>
      <w:pPr>
        <w:numPr>
          <w:ilvl w:val="0"/>
          <w:numId w:val="1002"/>
        </w:numPr>
      </w:pPr>
      <w:r>
        <w:t xml:space="preserve">了解Linux系统的进程间通信机构（IPC）；</w:t>
      </w:r>
    </w:p>
    <w:p>
      <w:pPr>
        <w:numPr>
          <w:ilvl w:val="0"/>
          <w:numId w:val="1002"/>
        </w:numPr>
      </w:pPr>
      <w:r>
        <w:t xml:space="preserve">理解Linux关于管道的概念；</w:t>
      </w:r>
    </w:p>
    <w:p>
      <w:pPr>
        <w:numPr>
          <w:ilvl w:val="0"/>
          <w:numId w:val="1002"/>
        </w:numPr>
      </w:pPr>
      <w:r>
        <w:t xml:space="preserve">掌握Linux支持管道的系统调用和管道的使用</w:t>
      </w:r>
    </w:p>
    <w:p>
      <w:pPr>
        <w:numPr>
          <w:ilvl w:val="0"/>
          <w:numId w:val="1002"/>
        </w:numPr>
      </w:pPr>
      <w:r>
        <w:t xml:space="preserve">巩固进程同步概念</w:t>
      </w:r>
    </w:p>
    <w:bookmarkEnd w:id="20"/>
    <w:bookmarkStart w:id="45" w:name="实验步骤"/>
    <w:p>
      <w:pPr>
        <w:pStyle w:val="Heading2"/>
      </w:pPr>
      <w:r>
        <w:t xml:space="preserve">实验步骤</w:t>
      </w:r>
    </w:p>
    <w:bookmarkStart w:id="24" w:name="p1c"/>
    <w:p>
      <w:pPr>
        <w:pStyle w:val="Heading3"/>
      </w:pPr>
      <w:r>
        <w:t xml:space="preserve">p1.c</w:t>
      </w:r>
    </w:p>
    <w:p>
      <w:pPr>
        <w:pStyle w:val="FirstParagraph"/>
      </w:pPr>
      <w:r>
        <w:t xml:space="preserve">程序先用pipe创建了管道，接着用fork创建了新进程。如果fork操作成功，父进程用write函数把数据写到管道中，而子进程用read函数从管道中读出数据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6%93%8D%E4%BD%9C%E7%B3%BB%E7%BB%9F%E5%AE%9E%E9%AA%8C\%E5%AE%9E%E9%AA%8C10_%E8%BF%9B%E7%A8%8B%E9%80%9A%E4%BF%A1_%E7%AE%A1%E9%81%93\%E5%AE%9E%E9%AA%8C10_%E8%BF%9B%E7%A8%8B%E9%80%9A%E4%BF%A1_%E7%AE%A1%E9%81%93.assets\Screenshot%20from%202022-05-24%2018-14-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4"/>
    <w:bookmarkStart w:id="29" w:name="p2c"/>
    <w:p>
      <w:pPr>
        <w:pStyle w:val="Heading3"/>
      </w:pPr>
      <w:r>
        <w:t xml:space="preserve">p2.c</w:t>
      </w:r>
    </w:p>
    <w:p>
      <w:pPr>
        <w:pStyle w:val="FirstParagraph"/>
      </w:pPr>
      <w:r>
        <w:t xml:space="preserve">程序先用</w:t>
      </w:r>
      <w:r>
        <w:rPr>
          <w:rStyle w:val="VerbatimChar"/>
        </w:rPr>
        <w:t xml:space="preserve">popen</w:t>
      </w:r>
      <w:r>
        <w:t xml:space="preserve">创建了管道，并启动了</w:t>
      </w:r>
      <w:r>
        <w:rPr>
          <w:rStyle w:val="VerbatimChar"/>
        </w:rPr>
        <w:t xml:space="preserve">sort</w:t>
      </w:r>
      <w:r>
        <w:t xml:space="preserve">进程。如果管道创建成功，将乱序数据写到管道中。</w:t>
      </w:r>
      <w:r>
        <w:rPr>
          <w:rStyle w:val="VerbatimChar"/>
        </w:rPr>
        <w:t xml:space="preserve">sort</w:t>
      </w:r>
      <w:r>
        <w:t xml:space="preserve">进程将对输入的数据排序。</w:t>
      </w:r>
      <w:r>
        <w:br/>
      </w:r>
      <w:r>
        <w:t xml:space="preserve">另一个创建管道的简单方法是使用库函数</w:t>
      </w:r>
      <w:r>
        <w:rPr>
          <w:rStyle w:val="VerbatimChar"/>
        </w:rPr>
        <w:t xml:space="preserve">FILE *popen(char *command, char *type)</w:t>
      </w:r>
      <w:r>
        <w:t xml:space="preserve">。popen库函数允许一个程序把另一个程序当作一个新的进程来启动，并能对它发送数据或者</w:t>
      </w:r>
      <w:r>
        <w:br/>
      </w:r>
      <w:r>
        <w:t xml:space="preserve">接受数据。popen库函数通过在系统内部调用</w:t>
      </w:r>
      <w:r>
        <w:rPr>
          <w:rStyle w:val="VerbatimChar"/>
        </w:rPr>
        <w:t xml:space="preserve">pipe()</w:t>
      </w:r>
      <w:r>
        <w:t xml:space="preserve">来创建一个</w:t>
      </w:r>
      <w:hyperlink r:id="rId25">
        <w:r>
          <w:rPr>
            <w:rStyle w:val="Hyperlink"/>
          </w:rPr>
          <w:t xml:space="preserve">半双工</w:t>
        </w:r>
      </w:hyperlink>
      <w:r>
        <w:t xml:space="preserve">的管道，然后它创建一个子进程，启动</w:t>
      </w:r>
      <w:r>
        <w:t xml:space="preserve"> </w:t>
      </w:r>
      <w:r>
        <w:rPr>
          <w:rStyle w:val="VerbatimChar"/>
        </w:rPr>
        <w:t xml:space="preserve">shell</w:t>
      </w:r>
      <w:r>
        <w:t xml:space="preserve">，最后在</w:t>
      </w:r>
      <w:r>
        <w:rPr>
          <w:rStyle w:val="VerbatimChar"/>
        </w:rPr>
        <w:t xml:space="preserve">shell</w:t>
      </w:r>
      <w:r>
        <w:t xml:space="preserve">上执行</w:t>
      </w:r>
      <w:r>
        <w:rPr>
          <w:rStyle w:val="VerbatimChar"/>
        </w:rPr>
        <w:t xml:space="preserve">command</w:t>
      </w:r>
      <w:r>
        <w:t xml:space="preserve">参数中的命令。管道中数据流的方向</w:t>
      </w:r>
      <w:r>
        <w:br/>
      </w:r>
      <w:r>
        <w:t xml:space="preserve">是由第二个参数</w:t>
      </w:r>
      <w:r>
        <w:rPr>
          <w:rStyle w:val="VerbatimChar"/>
        </w:rPr>
        <w:t xml:space="preserve">type</w:t>
      </w:r>
      <w:r>
        <w:t xml:space="preserve">控制的。此参数可以是</w:t>
      </w:r>
      <w:r>
        <w:rPr>
          <w:rStyle w:val="VerbatimChar"/>
        </w:rPr>
        <w:t xml:space="preserve">r</w:t>
      </w:r>
      <w:r>
        <w:t xml:space="preserve">或者</w:t>
      </w:r>
      <w:r>
        <w:rPr>
          <w:rStyle w:val="VerbatimChar"/>
        </w:rPr>
        <w:t xml:space="preserve">w</w:t>
      </w:r>
      <w:r>
        <w:t xml:space="preserve">，分别代表读或写。但不能同时为读和写。如果成功，函数返回一个新的文件流。如果无法创建进程或者管道，返回 NULL。</w:t>
      </w:r>
    </w:p>
    <w:p>
      <w:pPr>
        <w:pStyle w:val="BodyText"/>
      </w:pPr>
      <w:r>
        <w:t xml:space="preserve">使用</w:t>
      </w:r>
      <w:r>
        <w:rPr>
          <w:rStyle w:val="VerbatimChar"/>
        </w:rPr>
        <w:t xml:space="preserve">popen()</w:t>
      </w:r>
      <w:r>
        <w:t xml:space="preserve">创建的管道必须使用</w:t>
      </w:r>
      <w:r>
        <w:rPr>
          <w:rStyle w:val="VerbatimChar"/>
        </w:rPr>
        <w:t xml:space="preserve">pclose()</w:t>
      </w:r>
      <w:r>
        <w:t xml:space="preserve">关闭。</w:t>
      </w:r>
      <w:r>
        <w:rPr>
          <w:rStyle w:val="VerbatimChar"/>
        </w:rPr>
        <w:t xml:space="preserve">pclose</w:t>
      </w:r>
      <w:r>
        <w:t xml:space="preserve">函数等待</w:t>
      </w:r>
      <w:r>
        <w:rPr>
          <w:rStyle w:val="VerbatimChar"/>
        </w:rPr>
        <w:t xml:space="preserve">popen</w:t>
      </w:r>
      <w:r>
        <w:t xml:space="preserve">进程启动的进程运行结束才关闭文件流。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6%93%8D%E4%BD%9C%E7%B3%BB%E7%BB%9F%E5%AE%9E%E9%AA%8C\%E5%AE%9E%E9%AA%8C10_%E8%BF%9B%E7%A8%8B%E9%80%9A%E4%BF%A1_%E7%AE%A1%E9%81%93\%E5%AE%9E%E9%AA%8C10_%E8%BF%9B%E7%A8%8B%E9%80%9A%E4%BF%A1_%E7%AE%A1%E9%81%93.assets\Screenshot%20from%202022-05-24%2018-31-0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29"/>
    <w:bookmarkStart w:id="33" w:name="p4c"/>
    <w:p>
      <w:pPr>
        <w:pStyle w:val="Heading3"/>
      </w:pPr>
      <w:r>
        <w:t xml:space="preserve">p4.c</w:t>
      </w:r>
    </w:p>
    <w:p>
      <w:pPr>
        <w:pStyle w:val="FirstParagraph"/>
      </w:pPr>
      <w:r>
        <w:t xml:space="preserve">父进程关闭管道的两端，父进程不使用管道，并使用wait()等待两个子进程结束。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6%93%8D%E4%BD%9C%E7%B3%BB%E7%BB%9F%E5%AE%9E%E9%AA%8C\%E5%AE%9E%E9%AA%8C10_%E8%BF%9B%E7%A8%8B%E9%80%9A%E4%BF%A1_%E7%AE%A1%E9%81%93\%E5%AE%9E%E9%AA%8C10_%E8%BF%9B%E7%A8%8B%E9%80%9A%E4%BF%A1_%E7%AE%A1%E9%81%93.assets\Screenshot%20from%202022-05-25%2003-10-1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父进程创建的第一个子进程关闭了管道的fd1并关闭了默认的stdout输出口，然后调用dup将fd0设为输出口，最后再将与管道连接的fd0副本删除，只留下了一个fd0的输出口，父进程的第二个子进程关闭了管道的fd0并关闭了默认的stdin输入口，然后调用dup将fd1设为输入口，最后再将与管道连接的fd1副本删除，只留下了一个fd1的输入口，第一个子进程执行</w:t>
      </w:r>
      <w:r>
        <w:rPr>
          <w:rStyle w:val="VerbatimChar"/>
        </w:rPr>
        <w:t xml:space="preserve">pstree -a</w:t>
      </w:r>
      <w:r>
        <w:t xml:space="preserve">后将输出通过管道传给第二个子进程当作输入，第二个子进程再对这个输入执行</w:t>
      </w:r>
      <w:r>
        <w:rPr>
          <w:rStyle w:val="VerbatimChar"/>
        </w:rPr>
        <w:t xml:space="preserve">grep login</w:t>
      </w:r>
      <w:r>
        <w:t xml:space="preserve">操作,由于第二个进程本身的输出口没变，仍为stdout，从而将结果输出</w:t>
      </w:r>
    </w:p>
    <w:p>
      <w:pPr>
        <w:pStyle w:val="BodyText"/>
      </w:pPr>
      <w:r>
        <w:t xml:space="preserve">整体运行结果相当于执行指令</w:t>
      </w:r>
      <w:r>
        <w:rPr>
          <w:rStyle w:val="VerbatimChar"/>
        </w:rPr>
        <w:t xml:space="preserve">pstree -a | grep login</w:t>
      </w:r>
    </w:p>
    <w:bookmarkEnd w:id="33"/>
    <w:bookmarkStart w:id="37" w:name="pipe4c"/>
    <w:p>
      <w:pPr>
        <w:pStyle w:val="Heading3"/>
      </w:pPr>
      <w:r>
        <w:t xml:space="preserve">pipe4.c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6%93%8D%E4%BD%9C%E7%B3%BB%E7%BB%9F%E5%AE%9E%E9%AA%8C\%E5%AE%9E%E9%AA%8C10_%E8%BF%9B%E7%A8%8B%E9%80%9A%E4%BF%A1_%E7%AE%A1%E9%81%93\%E5%AE%9E%E9%AA%8C10_%E8%BF%9B%E7%A8%8B%E9%80%9A%E4%BF%A1_%E7%AE%A1%E9%81%93.assets\Screenshot%20from%202022-05-25%2003-50-27-16534758677931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父进程创建了两个子进程，在第一个子进程被创建后，同时调用</w:t>
      </w:r>
      <w:r>
        <w:rPr>
          <w:rStyle w:val="VerbatimChar"/>
        </w:rPr>
        <w:t xml:space="preserve">lockf()</w:t>
      </w:r>
      <w:r>
        <w:t xml:space="preserve">函数将管道设为互斥锁定区域，这时候另一个子进程由于也调用了</w:t>
      </w:r>
      <w:r>
        <w:rPr>
          <w:rStyle w:val="VerbatimChar"/>
        </w:rPr>
        <w:t xml:space="preserve">lockf()</w:t>
      </w:r>
      <w:r>
        <w:t xml:space="preserve">就会先等待第一个进程将内容全部写入调用</w:t>
      </w:r>
      <w:r>
        <w:rPr>
          <w:rStyle w:val="VerbatimChar"/>
        </w:rPr>
        <w:t xml:space="preserve">lockf()</w:t>
      </w:r>
      <w:r>
        <w:t xml:space="preserve">将管道解锁后才可以写入，从而实现了进程间对于写入管道的互斥，最后父进程在子进程结束后将管道内的内容全部输出</w:t>
      </w:r>
    </w:p>
    <w:bookmarkEnd w:id="37"/>
    <w:bookmarkStart w:id="44" w:name="编程题"/>
    <w:p>
      <w:pPr>
        <w:pStyle w:val="Heading3"/>
      </w:pPr>
      <w:r>
        <w:t xml:space="preserve">编程题</w:t>
      </w:r>
    </w:p>
    <w:p>
      <w:pPr>
        <w:pStyle w:val="FirstParagraph"/>
      </w:pPr>
      <w:r>
        <w:t xml:space="preserve">假定系统有三个并发进程read，move和print共享缓冲器B1和B2。进程read负责从输入设备上读信息，每读出一个记录后把它存放到缓冲器B1中。进程move从缓冲器B1中取出一个记录，加工后存入缓冲器B2。进程print将B2中的记录取出打印输出。缓冲器B1和B2每次只能存放一个记录。要求三个进程协调完成任务，使打印出来的与读入的记录的个数，次序完全一样。试创建三个进程，用</w:t>
      </w:r>
      <w:r>
        <w:rPr>
          <w:rStyle w:val="VerbatimChar"/>
        </w:rPr>
        <w:t xml:space="preserve">pipe()</w:t>
      </w:r>
      <w:r>
        <w:t xml:space="preserve">打开两个管道，如下图所</w:t>
      </w:r>
      <w:r>
        <w:br/>
      </w:r>
      <w:r>
        <w:t xml:space="preserve">示，实现三个进程之间的同步。</w:t>
      </w:r>
    </w:p>
    <w:p>
      <w:pPr>
        <w:pStyle w:val="BodyText"/>
      </w:pPr>
      <w:r>
        <w:t xml:space="preserve">使用一个管道和信号量实现通信</w:t>
      </w:r>
    </w:p>
    <w:p>
      <w:pPr>
        <w:pStyle w:val="CaptionedFigure"/>
      </w:pPr>
      <w:r>
        <w:drawing>
          <wp:inline>
            <wp:extent cx="5334000" cy="347450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static.dingtalk.com/media/lADPJtuZXLEIM6TNBKjNByU_1829_1192.jpg_720x720q90g.jpg?bizType=im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errn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cnt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emaphor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ipc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sem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wai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br/>
      </w:r>
      <w:r>
        <w:rPr>
          <w:rStyle w:val="PreprocessorTok"/>
        </w:rPr>
        <w:t xml:space="preserve">#define STR_MAX_SIZE 100</w:t>
      </w:r>
      <w:r>
        <w:br/>
      </w:r>
      <w:r>
        <w:rPr>
          <w:rStyle w:val="PreprocessorTok"/>
        </w:rPr>
        <w:t xml:space="preserve">#define CHECK(x)                                            \</w:t>
      </w:r>
      <w:r>
        <w:br/>
      </w:r>
      <w:r>
        <w:rPr>
          <w:rStyle w:val="PreprocessorTok"/>
        </w:rPr>
        <w:t xml:space="preserve">    do {                                                    \</w:t>
      </w:r>
      <w:r>
        <w:br/>
      </w:r>
      <w:r>
        <w:rPr>
          <w:rStyle w:val="PreprocessorTok"/>
        </w:rPr>
        <w:t xml:space="preserve">        if (!(x)) {                                         \</w:t>
      </w:r>
      <w:r>
        <w:br/>
      </w:r>
      <w:r>
        <w:rPr>
          <w:rStyle w:val="PreprocessorTok"/>
        </w:rPr>
        <w:t xml:space="preserve">            fprintf(stderr, "%s:%d: ", __func__, __LINE__); \</w:t>
      </w:r>
      <w:r>
        <w:br/>
      </w:r>
      <w:r>
        <w:rPr>
          <w:rStyle w:val="PreprocessorTok"/>
        </w:rPr>
        <w:t xml:space="preserve">            perror(#x);                                     \</w:t>
      </w:r>
      <w:r>
        <w:br/>
      </w:r>
      <w:r>
        <w:rPr>
          <w:rStyle w:val="PreprocessorTok"/>
        </w:rPr>
        <w:t xml:space="preserve">            exit(-1);                                       \</w:t>
      </w:r>
      <w:r>
        <w:br/>
      </w:r>
      <w:r>
        <w:rPr>
          <w:rStyle w:val="PreprocessorTok"/>
        </w:rPr>
        <w:t xml:space="preserve">        }                                                   \</w:t>
      </w:r>
      <w:r>
        <w:br/>
      </w:r>
      <w:r>
        <w:rPr>
          <w:rStyle w:val="PreprocessorTok"/>
        </w:rPr>
        <w:t xml:space="preserve">    } while (0)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p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size_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R_MAX_SIZ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sem_t *read_mutex;</w:t>
      </w:r>
      <w:r>
        <w:br/>
      </w:r>
      <w:r>
        <w:rPr>
          <w:rStyle w:val="NormalTok"/>
        </w:rPr>
        <w:t xml:space="preserve">    sem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ove_mut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em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int_mut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read_mutex = sem_open("pipe_test_read", O_CREAT | O_RDWR, 0666, 1);</w:t>
      </w:r>
      <w:r>
        <w:br/>
      </w:r>
      <w:r>
        <w:rPr>
          <w:rStyle w:val="NormalTok"/>
        </w:rPr>
        <w:t xml:space="preserve">    move_mut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m_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ipe_test_mov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_CREA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O_RDW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6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_mut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m_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ipe_test_pri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_CREA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O_RDW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6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z tell me the quantity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d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    CHE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HECK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k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 child1 read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em_wait(read_mutex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	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z input the %d string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	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	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_MAX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em_po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ve_mut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IT_SUCCE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CHECK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k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child2 move</w:t>
      </w:r>
      <w:r>
        <w:br/>
      </w:r>
      <w:r>
        <w:rPr>
          <w:rStyle w:val="NormalTok"/>
        </w:rPr>
        <w:t xml:space="preserve">        sem_wa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ve_mut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	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_MAX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	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ve received the %d string %s, and move i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			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	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_MAX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em_po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nt_mut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IT_SUCCE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CHECK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k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child3 print</w:t>
      </w:r>
      <w:r>
        <w:br/>
      </w:r>
      <w:r>
        <w:rPr>
          <w:rStyle w:val="NormalTok"/>
        </w:rPr>
        <w:t xml:space="preserve">        sem_wa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nt_mut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	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_MAX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	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int received the %d string %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IT_SUCCE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wa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wa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wa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re is parent , my children are ove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sem_close(read_mutex);</w:t>
      </w:r>
      <w:r>
        <w:br/>
      </w:r>
      <w:r>
        <w:rPr>
          <w:rStyle w:val="NormalTok"/>
        </w:rPr>
        <w:t xml:space="preserve">    sem_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ve_mut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em_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nt_mut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sem_unlink("pipe_test_read");</w:t>
      </w:r>
      <w:r>
        <w:br/>
      </w:r>
      <w:r>
        <w:rPr>
          <w:rStyle w:val="NormalTok"/>
        </w:rPr>
        <w:t xml:space="preserve">    sem_unlink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ipe_test_mov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em_unlink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ipe_test_prin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6%93%8D%E4%BD%9C%E7%B3%BB%E7%BB%9F%E5%AE%9E%E9%AA%8C\%E5%AE%9E%E9%AA%8C10_%E8%BF%9B%E7%A8%8B%E9%80%9A%E4%BF%A1_%E7%AE%A1%E9%81%93\%E5%AE%9E%E9%AA%8C10_%E8%BF%9B%E7%A8%8B%E9%80%9A%E4%BF%A1_%E7%AE%A1%E9%81%93.assets\Screenshot%20from%202022-05-25%2017-57-0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38" Target="media/rId38.jpg" /><Relationship Type="http://schemas.openxmlformats.org/officeDocument/2006/relationships/hyperlink" Id="rId25" Target="https://baike.baidu.com/item/%E5%8D%8A%E5%8F%8C%E5%B7%A5/30985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baike.baidu.com/item/%E5%8D%8A%E5%8F%8C%E5%B7%A5/30985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9T04:19:14Z</dcterms:created>
  <dcterms:modified xsi:type="dcterms:W3CDTF">2022-05-29T04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